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2F8FAE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 strokeweight="1.44pt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Binod Kumar gupta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Gupta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</w:r>
      <w:r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</w:r>
      <w:r>
        <w:t>BIRTHDAY:</w:t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...</w:t>
      </w:r>
      <w:r>
        <w:t>/...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>
        <w:rPr>
          <w:sz w:val="20"/>
          <w:szCs w:val="20"/>
          <w:u w:val="single"/>
        </w:rPr>
        <w:t>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107&gt;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  <w:t>NAME: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93&gt;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95&gt;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195&gt;</w:t>
      </w:r>
      <w:r w:rsidR="00F90A6D">
        <w:rPr>
          <w:u w:val="single"/>
        </w:rPr>
        <w:t xml:space="preserve"> &lt;1000196</w:t>
      </w:r>
      <w:r w:rsidR="00F90A6D" w:rsidRPr="00F90A6D">
        <w:rPr>
          <w:u w:val="single"/>
        </w:rPr>
        <w:t>&gt;</w:t>
      </w:r>
      <w:r>
        <w:rPr>
          <w:u w:val="single"/>
        </w:rPr>
        <w:tab/>
      </w:r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9E1DA4" id="Line 13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 strokeweight="1.44pt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...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>
        <w:rPr>
          <w:spacing w:val="-2"/>
          <w:u w:val="single"/>
        </w:rPr>
        <w:t>...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1234567801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...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</w:r>
      <w:r>
        <w:t>PHONE:</w:t>
      </w:r>
      <w:r>
        <w:rPr>
          <w:u w:val="single"/>
        </w:rPr>
        <w:t xml:space="preserve"> fg2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&lt;1000129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83E4A" id="Line 12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 strokeweight="1.44pt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 filled="f" stroked="f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</w:t>
      </w:r>
      <w:r>
        <w:t xml:space="preserve">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7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97D79" id="Line 10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1.9pt,19.2pt" to="472.3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 strokeweight=".25292mm">
                <w10:wrap anchorx="page"/>
              </v:line>
            </w:pict>
          </mc:Fallback>
        </mc:AlternateContent>
      </w:r>
      <w:r>
        <w:t>PATIENT</w:t>
      </w:r>
      <w:r>
        <w:tab/>
      </w:r>
      <w:r>
        <w:t>NAME: &lt;1000282&gt;</w:t>
      </w:r>
      <w:r>
        <w:tab/>
      </w:r>
      <w:r>
        <w:t>DATE:</w:t>
      </w:r>
      <w:r>
        <w:rPr>
          <w:u w:val="single"/>
        </w:rPr>
        <w:t xml:space="preserve"> 4/11/2019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CD9DB" id="Group 8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8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num="4" w:space="720" w:equalWidth="0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214F56" id="Group 6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87C554" id="Group 4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AE7805" id="Line 3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.1pt" to="572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402D6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8.55pt" to="572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 strokeweight=".25292mm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4/11/2019</w:t>
      </w:r>
      <w:bookmarkStart w:id="0" w:name="_GoBack"/>
      <w:bookmarkEnd w:id="0"/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08E" w:rsidRDefault="00F2308E">
      <w:r>
        <w:separator/>
      </w:r>
    </w:p>
  </w:endnote>
  <w:endnote w:type="continuationSeparator" w:id="0">
    <w:p w:rsidR="00F2308E" w:rsidRDefault="00F2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08E" w:rsidRDefault="00F2308E">
      <w:r>
        <w:separator/>
      </w:r>
    </w:p>
  </w:footnote>
  <w:footnote w:type="continuationSeparator" w:id="0">
    <w:p w:rsidR="00F2308E" w:rsidRDefault="00F23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RDefault="00EB381E" w:rsidP="00EB381E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EB381E" w:rsidRDefault="00EB381E" w:rsidP="00EB381E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0" type="#_x0000_t202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 filled="f" stroked="f">
              <v:textbox inset="0,0,0,0">
                <w:txbxContent>
                  <w:p w:rsidR="00EB381E" w:rsidRDefault="00EB381E" w:rsidP="00EB381E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EB381E" w:rsidRDefault="00EB381E" w:rsidP="00EB381E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A16FDD"/>
    <w:rsid w:val="00A62E8C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DDC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Simmons, Joe</cp:lastModifiedBy>
  <cp:revision>2</cp:revision>
  <dcterms:created xsi:type="dcterms:W3CDTF">2019-04-04T18:39:00Z</dcterms:created>
  <dcterms:modified xsi:type="dcterms:W3CDTF">2019-04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